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Marco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Corsin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Brescia  Brescia, BS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Brescia, BS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06/12/1993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396798778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mcorsini93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05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05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05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05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